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7C2F5F78"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l</w:t>
      </w:r>
      <w:r w:rsidR="00981874">
        <w:rPr>
          <w:rFonts w:ascii="Gotham Light" w:hAnsi="Gotham Light" w:cs="Arial"/>
          <w:sz w:val="18"/>
          <w:szCs w:val="18"/>
        </w:rPr>
        <w:t xml:space="preserve"> corso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w:t>
      </w:r>
      <w:r w:rsidR="0049278F">
        <w:rPr>
          <w:rFonts w:ascii="Gotham Light" w:hAnsi="Gotham Light" w:cs="Arial"/>
          <w:noProof/>
          <w:color w:val="FA4616"/>
          <w:sz w:val="18"/>
          <w:szCs w:val="18"/>
        </w:rPr>
        <w:t>I</w:t>
      </w:r>
      <w:r w:rsidR="00266550">
        <w:rPr>
          <w:rFonts w:ascii="Gotham Light" w:hAnsi="Gotham Light" w:cs="Arial"/>
          <w:noProof/>
          <w:color w:val="FA4616"/>
          <w:sz w:val="18"/>
          <w:szCs w:val="18"/>
        </w:rPr>
        <w:t>I</w:t>
      </w:r>
      <w:r w:rsidR="00F56A5E">
        <w:rPr>
          <w:rFonts w:ascii="Gotham Light" w:hAnsi="Gotham Light" w:cs="Arial"/>
          <w:noProof/>
          <w:color w:val="FA4616"/>
          <w:sz w:val="18"/>
          <w:szCs w:val="18"/>
        </w:rPr>
        <w:t xml:space="preserve">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266550">
        <w:rPr>
          <w:rFonts w:ascii="Gotham Light" w:hAnsi="Gotham Light" w:cs="Arial"/>
          <w:noProof/>
          <w:color w:val="FA4616"/>
          <w:sz w:val="18"/>
          <w:szCs w:val="18"/>
        </w:rPr>
        <w:t>3</w:t>
      </w:r>
      <w:r w:rsidR="00F56A5E">
        <w:rPr>
          <w:rFonts w:ascii="Gotham Light" w:hAnsi="Gotham Light" w:cs="Arial"/>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E99DB58" w14:textId="7D724635" w:rsidR="00EE0190" w:rsidRDefault="00EE0190"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028223425"/>
          <w:placeholder>
            <w:docPart w:val="A03B0CB9475B4940BC947BE4EFC5D070"/>
          </w:placeholder>
        </w:sdtPr>
        <w:sdtEndPr>
          <w:rPr>
            <w:color w:val="4C4C4C"/>
          </w:rPr>
        </w:sdtEndPr>
        <w:sdtContent>
          <w:r>
            <w:rPr>
              <w:rFonts w:ascii="Gotham Light" w:hAnsi="Gotham Light" w:cs="Arial"/>
              <w:sz w:val="18"/>
              <w:szCs w:val="18"/>
            </w:rPr>
            <w:t xml:space="preserve">    </w:t>
          </w:r>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EFFB690" w14:textId="7A17C876" w:rsidR="00EE0190" w:rsidRDefault="00EE0190"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p>
    <w:p w14:paraId="50ACBAF2" w14:textId="4964117D"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4F496908"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1370C7">
        <w:rPr>
          <w:rFonts w:ascii="Gotham Light" w:hAnsi="Gotham Light" w:cs="Arial"/>
          <w:noProof/>
          <w:sz w:val="18"/>
          <w:szCs w:val="18"/>
        </w:rPr>
        <w:t>4.0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14A91EFC"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l</w:t>
      </w:r>
      <w:r w:rsidR="00981874">
        <w:rPr>
          <w:rFonts w:ascii="Gotham Light" w:hAnsi="Gotham Light" w:cs="Arial"/>
          <w:sz w:val="18"/>
          <w:szCs w:val="18"/>
        </w:rPr>
        <w:t xml:space="preserve"> corso</w:t>
      </w:r>
      <w:r w:rsidR="00BA0043" w:rsidRPr="005461A7">
        <w:rPr>
          <w:rFonts w:ascii="Gotham Light" w:hAnsi="Gotham Light" w:cs="Arial"/>
          <w:sz w:val="18"/>
          <w:szCs w:val="18"/>
        </w:rPr>
        <w:t xml:space="preserve">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w:t>
      </w:r>
      <w:r w:rsidR="0049278F">
        <w:rPr>
          <w:rFonts w:ascii="Gotham Light" w:hAnsi="Gotham Light" w:cs="Arial"/>
          <w:noProof/>
          <w:color w:val="FA4616"/>
          <w:sz w:val="18"/>
          <w:szCs w:val="18"/>
        </w:rPr>
        <w:t>I</w:t>
      </w:r>
      <w:r w:rsidR="00157C27">
        <w:rPr>
          <w:rFonts w:ascii="Gotham Light" w:hAnsi="Gotham Light" w:cs="Arial"/>
          <w:noProof/>
          <w:color w:val="FA4616"/>
          <w:sz w:val="18"/>
          <w:szCs w:val="18"/>
        </w:rPr>
        <w:t>I</w:t>
      </w:r>
      <w:r w:rsidR="00F56A5E">
        <w:rPr>
          <w:rFonts w:ascii="Gotham Light" w:hAnsi="Gotham Light" w:cs="Arial"/>
          <w:noProof/>
          <w:color w:val="FA4616"/>
          <w:sz w:val="18"/>
          <w:szCs w:val="18"/>
        </w:rPr>
        <w:t xml:space="preserve">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3D507F">
        <w:rPr>
          <w:rFonts w:ascii="Gotham Light" w:hAnsi="Gotham Light" w:cs="Arial"/>
          <w:noProof/>
          <w:color w:val="FA4616"/>
          <w:sz w:val="18"/>
          <w:szCs w:val="18"/>
        </w:rPr>
        <w:t>3</w:t>
      </w:r>
      <w:r w:rsidR="00F56A5E">
        <w:rPr>
          <w:rFonts w:ascii="Gotham Light" w:hAnsi="Gotham Light" w:cs="Arial"/>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3 Comunicazioni via email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877B6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877B6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877B6B"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B3A5D" w14:textId="77777777" w:rsidR="00FA787A" w:rsidRDefault="00FA787A" w:rsidP="00A63F45">
      <w:r>
        <w:separator/>
      </w:r>
    </w:p>
  </w:endnote>
  <w:endnote w:type="continuationSeparator" w:id="0">
    <w:p w14:paraId="621B3043" w14:textId="77777777" w:rsidR="00FA787A" w:rsidRDefault="00FA787A" w:rsidP="00A63F45">
      <w:r>
        <w:continuationSeparator/>
      </w:r>
    </w:p>
  </w:endnote>
  <w:endnote w:type="continuationNotice" w:id="1">
    <w:p w14:paraId="46BC8411" w14:textId="77777777" w:rsidR="00FA787A" w:rsidRDefault="00FA78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D46CD" w14:textId="77777777" w:rsidR="00FA787A" w:rsidRDefault="00FA787A" w:rsidP="00A63F45">
      <w:r>
        <w:separator/>
      </w:r>
    </w:p>
  </w:footnote>
  <w:footnote w:type="continuationSeparator" w:id="0">
    <w:p w14:paraId="2BBB850E" w14:textId="77777777" w:rsidR="00FA787A" w:rsidRDefault="00FA787A" w:rsidP="00A63F45">
      <w:r>
        <w:continuationSeparator/>
      </w:r>
    </w:p>
  </w:footnote>
  <w:footnote w:type="continuationNotice" w:id="1">
    <w:p w14:paraId="24D22801" w14:textId="77777777" w:rsidR="00FA787A" w:rsidRDefault="00FA787A"/>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1" w:cryptProviderType="rsaAES" w:cryptAlgorithmClass="hash" w:cryptAlgorithmType="typeAny" w:cryptAlgorithmSid="14" w:cryptSpinCount="100000" w:hash="VAeMku4yREvpN9GvfLtUC/hVJE4hEqJdWLrxDejQH6jTUG3+rtzUUMX2AP4GJ672J4Xq7TRJFZ0b1IodcSBz1A==" w:salt="tTQe7JFO1MYelr5zoW0ulA=="/>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LYwMrAwNTIxMjJR0lEKTi0uzszPAykwrAUARlmXACwAAAA="/>
  </w:docVars>
  <w:rsids>
    <w:rsidRoot w:val="00B06B7F"/>
    <w:rsid w:val="00040F99"/>
    <w:rsid w:val="00047EDD"/>
    <w:rsid w:val="001370C7"/>
    <w:rsid w:val="00157C27"/>
    <w:rsid w:val="001E483E"/>
    <w:rsid w:val="00247C35"/>
    <w:rsid w:val="00266550"/>
    <w:rsid w:val="00285496"/>
    <w:rsid w:val="002B4CAB"/>
    <w:rsid w:val="002C5DE9"/>
    <w:rsid w:val="002F5CE4"/>
    <w:rsid w:val="00305D4C"/>
    <w:rsid w:val="00391EB7"/>
    <w:rsid w:val="003D507F"/>
    <w:rsid w:val="003F76A9"/>
    <w:rsid w:val="004072B0"/>
    <w:rsid w:val="00435A14"/>
    <w:rsid w:val="00453040"/>
    <w:rsid w:val="00466EE6"/>
    <w:rsid w:val="0049278F"/>
    <w:rsid w:val="0049529D"/>
    <w:rsid w:val="00500083"/>
    <w:rsid w:val="00521475"/>
    <w:rsid w:val="005461A7"/>
    <w:rsid w:val="0054757F"/>
    <w:rsid w:val="005631CE"/>
    <w:rsid w:val="005760D6"/>
    <w:rsid w:val="005847D9"/>
    <w:rsid w:val="005A2347"/>
    <w:rsid w:val="005A3E95"/>
    <w:rsid w:val="00690F3D"/>
    <w:rsid w:val="006F6CD5"/>
    <w:rsid w:val="0082736A"/>
    <w:rsid w:val="00877B6B"/>
    <w:rsid w:val="008F0341"/>
    <w:rsid w:val="0095481A"/>
    <w:rsid w:val="009569E3"/>
    <w:rsid w:val="00957983"/>
    <w:rsid w:val="009608E1"/>
    <w:rsid w:val="00981874"/>
    <w:rsid w:val="00A23CEB"/>
    <w:rsid w:val="00A37CC5"/>
    <w:rsid w:val="00A63F45"/>
    <w:rsid w:val="00AA6568"/>
    <w:rsid w:val="00AE408E"/>
    <w:rsid w:val="00B0684A"/>
    <w:rsid w:val="00B06B7F"/>
    <w:rsid w:val="00B5292F"/>
    <w:rsid w:val="00B71C71"/>
    <w:rsid w:val="00BA0043"/>
    <w:rsid w:val="00BD527E"/>
    <w:rsid w:val="00C4683D"/>
    <w:rsid w:val="00C6363B"/>
    <w:rsid w:val="00C96617"/>
    <w:rsid w:val="00D078D5"/>
    <w:rsid w:val="00D3098E"/>
    <w:rsid w:val="00E7306B"/>
    <w:rsid w:val="00ED147E"/>
    <w:rsid w:val="00EE0190"/>
    <w:rsid w:val="00F56A5E"/>
    <w:rsid w:val="00F60F26"/>
    <w:rsid w:val="00F91832"/>
    <w:rsid w:val="00FA787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
      <w:docPartPr>
        <w:name w:val="A03B0CB9475B4940BC947BE4EFC5D070"/>
        <w:category>
          <w:name w:val="Generale"/>
          <w:gallery w:val="placeholder"/>
        </w:category>
        <w:types>
          <w:type w:val="bbPlcHdr"/>
        </w:types>
        <w:behaviors>
          <w:behavior w:val="content"/>
        </w:behaviors>
        <w:guid w:val="{F5688186-690B-4B56-9575-9AAE61CBDB57}"/>
      </w:docPartPr>
      <w:docPartBody>
        <w:p w:rsidR="00000000" w:rsidRDefault="006F36E9" w:rsidP="006F36E9">
          <w:pPr>
            <w:pStyle w:val="A03B0CB9475B4940BC947BE4EFC5D070"/>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74E5B"/>
    <w:rsid w:val="00226B82"/>
    <w:rsid w:val="003152F8"/>
    <w:rsid w:val="00360360"/>
    <w:rsid w:val="00443794"/>
    <w:rsid w:val="006D2367"/>
    <w:rsid w:val="006F36E9"/>
    <w:rsid w:val="007F2F0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F36E9"/>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 w:type="paragraph" w:customStyle="1" w:styleId="A03B0CB9475B4940BC947BE4EFC5D070">
    <w:name w:val="A03B0CB9475B4940BC947BE4EFC5D070"/>
    <w:rsid w:val="006F36E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A2CFA3EF-171E-41C3-88A1-DDD17DF53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3.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4.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4569</Words>
  <Characters>26047</Characters>
  <Application>Microsoft Office Word</Application>
  <DocSecurity>0</DocSecurity>
  <Lines>217</Lines>
  <Paragraphs>6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555</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4</cp:revision>
  <cp:lastPrinted>2019-11-12T23:03:00Z</cp:lastPrinted>
  <dcterms:created xsi:type="dcterms:W3CDTF">2019-11-13T19:00:00Z</dcterms:created>
  <dcterms:modified xsi:type="dcterms:W3CDTF">2023-04-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